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64CAD" w14:textId="77777777" w:rsidR="00A1066B" w:rsidRPr="00A1066B" w:rsidRDefault="00A1066B" w:rsidP="00A106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bookmarkStart w:id="0" w:name="_Hlk77839959"/>
      <w:bookmarkStart w:id="1" w:name="_Hlk93577479"/>
      <w:r w:rsidRPr="00A1066B">
        <w:rPr>
          <w:color w:val="FF0000"/>
        </w:rPr>
        <w:t>Approved by the Board of Trustees</w:t>
      </w:r>
    </w:p>
    <w:bookmarkEnd w:id="0"/>
    <w:bookmarkEnd w:id="1"/>
    <w:p w14:paraId="71B83F8B" w14:textId="77777777" w:rsidR="00A1066B" w:rsidRPr="00A1066B" w:rsidRDefault="00A1066B" w:rsidP="00A106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r w:rsidRPr="00A1066B">
        <w:rPr>
          <w:color w:val="FF0000"/>
        </w:rPr>
        <w:t>January 26, 2023</w:t>
      </w:r>
    </w:p>
    <w:p w14:paraId="516BB8E8" w14:textId="3583EF14" w:rsidR="00AA632C" w:rsidRPr="009F6B7A" w:rsidRDefault="000A3C63" w:rsidP="009F6B7A">
      <w:pPr>
        <w:pStyle w:val="Default"/>
        <w:jc w:val="right"/>
        <w:rPr>
          <w:rFonts w:ascii="Times New Roman" w:hAnsi="Times New Roman" w:cs="Times New Roman"/>
          <w:color w:val="auto"/>
          <w:sz w:val="60"/>
          <w:szCs w:val="60"/>
        </w:rPr>
      </w:pPr>
      <w:r>
        <w:rPr>
          <w:rFonts w:ascii="Times New Roman" w:hAnsi="Times New Roman" w:cs="Times New Roman"/>
          <w:b/>
          <w:bCs/>
          <w:color w:val="auto"/>
          <w:sz w:val="60"/>
          <w:szCs w:val="60"/>
        </w:rPr>
        <w:t>26</w:t>
      </w:r>
    </w:p>
    <w:p w14:paraId="65A2531C" w14:textId="77777777" w:rsidR="009F6B7A" w:rsidRDefault="009F6B7A" w:rsidP="00AA632C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0AAC55A7" w14:textId="77777777" w:rsidR="009F6B7A" w:rsidRDefault="009F6B7A" w:rsidP="00AA632C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7EEBE295" w14:textId="1F5B3FD3" w:rsidR="00AA632C" w:rsidRDefault="00AA632C" w:rsidP="00AA632C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406940" w:rsidRPr="00D82FC8">
        <w:rPr>
          <w:rFonts w:ascii="Times New Roman" w:hAnsi="Times New Roman" w:cs="Times New Roman"/>
          <w:color w:val="auto"/>
          <w:sz w:val="26"/>
          <w:szCs w:val="26"/>
        </w:rPr>
        <w:t>Board Meeting</w:t>
      </w:r>
    </w:p>
    <w:p w14:paraId="31A356DE" w14:textId="5398221E" w:rsidR="00406940" w:rsidRPr="00D82FC8" w:rsidRDefault="00AA632C" w:rsidP="009F6B7A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9F6B7A">
        <w:rPr>
          <w:rFonts w:ascii="Times New Roman" w:hAnsi="Times New Roman" w:cs="Times New Roman"/>
          <w:color w:val="auto"/>
          <w:sz w:val="26"/>
          <w:szCs w:val="26"/>
        </w:rPr>
        <w:t>January 26,2023</w:t>
      </w:r>
    </w:p>
    <w:p w14:paraId="62483EE4" w14:textId="0E61AE8B" w:rsidR="00406940" w:rsidRDefault="00406940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</w:rPr>
      </w:pPr>
    </w:p>
    <w:p w14:paraId="5471D593" w14:textId="77777777" w:rsidR="009F6B7A" w:rsidRPr="00D82FC8" w:rsidRDefault="009F6B7A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</w:rPr>
      </w:pPr>
    </w:p>
    <w:p w14:paraId="08A18C2B" w14:textId="06A43F21" w:rsidR="00406940" w:rsidRPr="00DB26AA" w:rsidRDefault="00AA632C" w:rsidP="00DB26AA">
      <w:pPr>
        <w:pStyle w:val="Heading1"/>
      </w:pPr>
      <w:r w:rsidRPr="00DB26AA">
        <w:t>RENAME</w:t>
      </w:r>
      <w:r w:rsidR="00C65DF4" w:rsidRPr="00DB26AA">
        <w:t xml:space="preserve"> </w:t>
      </w:r>
      <w:r w:rsidR="00355DF4" w:rsidRPr="00DB26AA">
        <w:t>FOREIGN LANGUAGES</w:t>
      </w:r>
      <w:r w:rsidR="00467265" w:rsidRPr="00DB26AA">
        <w:t xml:space="preserve"> BUILDING</w:t>
      </w:r>
      <w:r w:rsidR="00406940" w:rsidRPr="00DB26AA">
        <w:t>, URBANA</w:t>
      </w:r>
    </w:p>
    <w:p w14:paraId="388B1135" w14:textId="77777777" w:rsidR="00406940" w:rsidRPr="00D82FC8" w:rsidRDefault="00406940">
      <w:pPr>
        <w:pStyle w:val="Default"/>
        <w:rPr>
          <w:rFonts w:ascii="Times New Roman" w:hAnsi="Times New Roman" w:cs="Times New Roman"/>
          <w:color w:val="auto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4A1FF1F3" w14:textId="77777777" w:rsidR="00406940" w:rsidRPr="00D82FC8" w:rsidRDefault="00406940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4691CCFF" w14:textId="4EC97595" w:rsidR="00406940" w:rsidRPr="00D82FC8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Action: </w:t>
      </w:r>
      <w:r w:rsidRPr="00D82FC8">
        <w:rPr>
          <w:rFonts w:ascii="Times New Roman" w:hAnsi="Times New Roman" w:cs="Times New Roman"/>
          <w:b/>
          <w:bCs/>
          <w:color w:val="auto"/>
          <w:sz w:val="26"/>
          <w:szCs w:val="26"/>
        </w:rPr>
        <w:tab/>
      </w:r>
      <w:r w:rsidR="00AA632C">
        <w:rPr>
          <w:rFonts w:ascii="Times New Roman" w:hAnsi="Times New Roman" w:cs="Times New Roman"/>
          <w:color w:val="auto"/>
          <w:sz w:val="26"/>
          <w:szCs w:val="26"/>
        </w:rPr>
        <w:t>Rename</w:t>
      </w:r>
      <w:r w:rsidR="00C65DF4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55DF4">
        <w:rPr>
          <w:rFonts w:ascii="Times New Roman" w:hAnsi="Times New Roman" w:cs="Times New Roman"/>
          <w:color w:val="auto"/>
          <w:sz w:val="26"/>
          <w:szCs w:val="26"/>
        </w:rPr>
        <w:t>Foreign Languages</w:t>
      </w:r>
      <w:r w:rsidR="0046726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Building</w:t>
      </w:r>
    </w:p>
    <w:p w14:paraId="627224AE" w14:textId="77777777" w:rsidR="00406940" w:rsidRPr="00D82FC8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4FF62371" w14:textId="610BB91F" w:rsidR="00406940" w:rsidRPr="00D82FC8" w:rsidRDefault="00406940">
      <w:pPr>
        <w:pStyle w:val="bdstyle1"/>
        <w:tabs>
          <w:tab w:val="clear" w:pos="720"/>
        </w:tabs>
      </w:pPr>
      <w:r w:rsidRPr="00D82FC8">
        <w:rPr>
          <w:b/>
          <w:bCs/>
          <w:szCs w:val="26"/>
        </w:rPr>
        <w:t xml:space="preserve">Funding: </w:t>
      </w:r>
      <w:r w:rsidRPr="00D82FC8">
        <w:rPr>
          <w:b/>
          <w:bCs/>
          <w:szCs w:val="26"/>
        </w:rPr>
        <w:tab/>
      </w:r>
      <w:r w:rsidRPr="00D82FC8">
        <w:t>No funding</w:t>
      </w:r>
      <w:r w:rsidR="00E23775">
        <w:t xml:space="preserve"> is</w:t>
      </w:r>
      <w:r w:rsidRPr="00D82FC8">
        <w:t xml:space="preserve"> required</w:t>
      </w:r>
    </w:p>
    <w:p w14:paraId="30BA8609" w14:textId="77777777" w:rsidR="00406940" w:rsidRPr="00D82FC8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7EB4D4E4" w14:textId="77777777" w:rsidR="00406940" w:rsidRPr="00D82FC8" w:rsidRDefault="00406940">
      <w:pPr>
        <w:pStyle w:val="Default"/>
        <w:tabs>
          <w:tab w:val="left" w:pos="1440"/>
        </w:tabs>
        <w:ind w:left="1440" w:hanging="1440"/>
        <w:rPr>
          <w:rFonts w:ascii="Times New Roman" w:hAnsi="Times New Roman" w:cs="Times New Roman"/>
          <w:color w:val="auto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7A5835EC" w14:textId="2EBD26BA" w:rsidR="00406940" w:rsidRPr="00D82FC8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ab/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>The Chancellor, University of Illinois Urbana-Champaign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and Vice President, University of Illinois </w:t>
      </w:r>
      <w:r w:rsidR="009F6B7A">
        <w:rPr>
          <w:rFonts w:ascii="Times New Roman" w:hAnsi="Times New Roman" w:cs="Times New Roman"/>
          <w:color w:val="auto"/>
          <w:sz w:val="26"/>
          <w:szCs w:val="26"/>
        </w:rPr>
        <w:t xml:space="preserve">System </w:t>
      </w:r>
      <w:r w:rsidR="00C65DF4">
        <w:rPr>
          <w:rFonts w:ascii="Times New Roman" w:hAnsi="Times New Roman" w:cs="Times New Roman"/>
          <w:color w:val="auto"/>
          <w:sz w:val="26"/>
          <w:szCs w:val="26"/>
        </w:rPr>
        <w:t xml:space="preserve">with the concurrence of the appropriate administrative officers </w:t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>recommend</w:t>
      </w:r>
      <w:r w:rsidR="00AA632C">
        <w:rPr>
          <w:rFonts w:ascii="Times New Roman" w:hAnsi="Times New Roman" w:cs="Times New Roman"/>
          <w:color w:val="auto"/>
          <w:sz w:val="26"/>
          <w:szCs w:val="26"/>
        </w:rPr>
        <w:t>s</w:t>
      </w:r>
      <w:r w:rsidR="00133A21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approval of a proposal from </w:t>
      </w:r>
      <w:r w:rsidR="00077735" w:rsidRPr="00D82FC8">
        <w:rPr>
          <w:rFonts w:ascii="Times New Roman" w:hAnsi="Times New Roman" w:cs="Times New Roman"/>
          <w:color w:val="auto"/>
          <w:sz w:val="26"/>
          <w:szCs w:val="26"/>
        </w:rPr>
        <w:t>the College of Liberal Arts and Sciences</w:t>
      </w:r>
      <w:r w:rsidR="00C65DF4">
        <w:rPr>
          <w:rFonts w:ascii="Times New Roman" w:hAnsi="Times New Roman" w:cs="Times New Roman"/>
          <w:color w:val="auto"/>
          <w:sz w:val="26"/>
          <w:szCs w:val="26"/>
        </w:rPr>
        <w:t xml:space="preserve"> (LAS)</w:t>
      </w:r>
      <w:r w:rsidR="0007773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to rename the </w:t>
      </w:r>
      <w:r w:rsidR="00355DF4">
        <w:rPr>
          <w:rFonts w:ascii="Times New Roman" w:hAnsi="Times New Roman" w:cs="Times New Roman"/>
          <w:color w:val="auto"/>
          <w:sz w:val="26"/>
          <w:szCs w:val="26"/>
        </w:rPr>
        <w:t>Foreign Languages</w:t>
      </w:r>
      <w:r w:rsidR="00077735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Building </w:t>
      </w:r>
      <w:r w:rsidR="00F57AB1">
        <w:rPr>
          <w:rFonts w:ascii="Times New Roman" w:hAnsi="Times New Roman" w:cs="Times New Roman"/>
          <w:color w:val="auto"/>
          <w:sz w:val="26"/>
          <w:szCs w:val="26"/>
        </w:rPr>
        <w:t xml:space="preserve">(FLB) 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 xml:space="preserve">to </w:t>
      </w:r>
      <w:r w:rsidR="00355DF4">
        <w:rPr>
          <w:rFonts w:ascii="Times New Roman" w:hAnsi="Times New Roman" w:cs="Times New Roman"/>
          <w:color w:val="auto"/>
          <w:sz w:val="26"/>
          <w:szCs w:val="26"/>
        </w:rPr>
        <w:t>the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>Literatures, Cultures</w:t>
      </w:r>
      <w:r w:rsidR="009F6B7A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and Linguistics Building</w:t>
      </w:r>
      <w:r w:rsidR="00F57AB1">
        <w:rPr>
          <w:rFonts w:ascii="Times New Roman" w:hAnsi="Times New Roman" w:cs="Times New Roman"/>
          <w:color w:val="auto"/>
          <w:sz w:val="26"/>
          <w:szCs w:val="26"/>
        </w:rPr>
        <w:t xml:space="preserve"> (LCLB)</w:t>
      </w:r>
      <w:r w:rsidRPr="00D82FC8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6E23F8E1" w14:textId="6F1F6DF4" w:rsidR="00355DF4" w:rsidRDefault="00406940" w:rsidP="00355DF4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ab/>
      </w:r>
      <w:r w:rsidR="00355DF4">
        <w:rPr>
          <w:rFonts w:ascii="Times New Roman" w:hAnsi="Times New Roman" w:cs="Times New Roman"/>
          <w:color w:val="auto"/>
          <w:sz w:val="26"/>
          <w:szCs w:val="26"/>
        </w:rPr>
        <w:t>T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he FLB building was named in 1968, during the Cold War 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 xml:space="preserve">and Vietnam War 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>period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>s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. The name is consistent with 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>geopolitical context</w:t>
      </w:r>
      <w:r w:rsidR="00C65DF4">
        <w:rPr>
          <w:rFonts w:ascii="Times New Roman" w:hAnsi="Times New Roman" w:cs="Times New Roman"/>
          <w:color w:val="auto"/>
          <w:sz w:val="26"/>
          <w:szCs w:val="26"/>
        </w:rPr>
        <w:t xml:space="preserve"> of that era which allowed U.S. universities to utilize federal funds 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to build foreign language and area studies programs through Title VI of the National Defense Education Act (NDEA) of 1958. The NDEA aimed to </w:t>
      </w:r>
      <w:r w:rsidR="00C65DF4" w:rsidRPr="00355DF4">
        <w:rPr>
          <w:rFonts w:ascii="Times New Roman" w:hAnsi="Times New Roman" w:cs="Times New Roman"/>
          <w:color w:val="auto"/>
          <w:sz w:val="26"/>
          <w:szCs w:val="26"/>
        </w:rPr>
        <w:t>ensure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trained expertise of sufficient quality and quantity to meet U.S. national security needs</w:t>
      </w:r>
      <w:r w:rsidR="004F3D93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355DF4">
        <w:rPr>
          <w:rStyle w:val="FootnoteReference"/>
          <w:rFonts w:ascii="Times New Roman" w:hAnsi="Times New Roman" w:cs="Times New Roman"/>
          <w:color w:val="auto"/>
          <w:sz w:val="26"/>
          <w:szCs w:val="26"/>
        </w:rPr>
        <w:footnoteReference w:id="1"/>
      </w:r>
      <w:r w:rsidR="00355DF4">
        <w:rPr>
          <w:rFonts w:ascii="Times New Roman" w:hAnsi="Times New Roman" w:cs="Times New Roman"/>
          <w:color w:val="auto"/>
          <w:sz w:val="26"/>
          <w:szCs w:val="26"/>
        </w:rPr>
        <w:t xml:space="preserve">  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Since then, the 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>rationale</w:t>
      </w:r>
      <w:r w:rsidR="00E23775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for studying languages and cultures </w:t>
      </w:r>
      <w:r w:rsidR="00765E85">
        <w:rPr>
          <w:rFonts w:ascii="Times New Roman" w:hAnsi="Times New Roman" w:cs="Times New Roman"/>
          <w:color w:val="auto"/>
          <w:sz w:val="26"/>
          <w:szCs w:val="26"/>
        </w:rPr>
        <w:t>has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changed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>They now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include many other purposes</w:t>
      </w:r>
      <w:r w:rsidR="00C65DF4">
        <w:rPr>
          <w:rFonts w:ascii="Times New Roman" w:hAnsi="Times New Roman" w:cs="Times New Roman"/>
          <w:color w:val="auto"/>
          <w:sz w:val="26"/>
          <w:szCs w:val="26"/>
        </w:rPr>
        <w:t xml:space="preserve"> unrelated to national </w:t>
      </w:r>
      <w:r w:rsidR="00C65DF4">
        <w:rPr>
          <w:rFonts w:ascii="Times New Roman" w:hAnsi="Times New Roman" w:cs="Times New Roman"/>
          <w:color w:val="auto"/>
          <w:sz w:val="26"/>
          <w:szCs w:val="26"/>
        </w:rPr>
        <w:lastRenderedPageBreak/>
        <w:t>security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. </w:t>
      </w:r>
      <w:r w:rsidR="00C65DF4">
        <w:rPr>
          <w:rFonts w:ascii="Times New Roman" w:hAnsi="Times New Roman" w:cs="Times New Roman"/>
          <w:color w:val="auto"/>
          <w:sz w:val="26"/>
          <w:szCs w:val="26"/>
        </w:rPr>
        <w:t>Scholars</w:t>
      </w:r>
      <w:r w:rsidR="00C6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>now seek to understand the role of cultures, literatures</w:t>
      </w:r>
      <w:r w:rsidR="00765E85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and the languages associated with them to promote diverse and pluralistic societies. Also included in that purpose is the richness and complexity of U.S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355DF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culture.</w:t>
      </w:r>
    </w:p>
    <w:p w14:paraId="26D61C41" w14:textId="6C358A96" w:rsidR="00355DF4" w:rsidRDefault="00355DF4" w:rsidP="00EA7DB4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EA7DB4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F57AB1" w:rsidRPr="00F57AB1">
        <w:rPr>
          <w:rFonts w:ascii="Times New Roman" w:hAnsi="Times New Roman" w:cs="Times New Roman"/>
          <w:color w:val="auto"/>
          <w:sz w:val="26"/>
          <w:szCs w:val="26"/>
        </w:rPr>
        <w:t>School of Literatures, Cultures</w:t>
      </w:r>
      <w:r w:rsidR="009F6B7A">
        <w:rPr>
          <w:rFonts w:ascii="Times New Roman" w:hAnsi="Times New Roman" w:cs="Times New Roman"/>
          <w:color w:val="auto"/>
          <w:sz w:val="26"/>
          <w:szCs w:val="26"/>
        </w:rPr>
        <w:t xml:space="preserve">, and </w:t>
      </w:r>
      <w:r w:rsidR="00F57AB1" w:rsidRPr="00F57AB1">
        <w:rPr>
          <w:rFonts w:ascii="Times New Roman" w:hAnsi="Times New Roman" w:cs="Times New Roman"/>
          <w:color w:val="auto"/>
          <w:sz w:val="26"/>
          <w:szCs w:val="26"/>
        </w:rPr>
        <w:t xml:space="preserve">Linguistics </w:t>
      </w:r>
      <w:r w:rsidR="00765E85">
        <w:rPr>
          <w:rFonts w:ascii="Times New Roman" w:hAnsi="Times New Roman" w:cs="Times New Roman"/>
          <w:color w:val="auto"/>
          <w:sz w:val="26"/>
          <w:szCs w:val="26"/>
        </w:rPr>
        <w:t>comprises</w:t>
      </w:r>
      <w:r w:rsidR="00EA7DB4"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>12 different units</w:t>
      </w:r>
      <w:r w:rsidR="00EA7DB4">
        <w:rPr>
          <w:rFonts w:ascii="Times New Roman" w:hAnsi="Times New Roman" w:cs="Times New Roman"/>
          <w:color w:val="auto"/>
          <w:sz w:val="26"/>
          <w:szCs w:val="26"/>
        </w:rPr>
        <w:t xml:space="preserve"> that 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>strongly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focus on literatures, cultures</w:t>
      </w:r>
      <w:r w:rsidR="00765E85">
        <w:rPr>
          <w:rFonts w:ascii="Times New Roman" w:hAnsi="Times New Roman" w:cs="Times New Roman"/>
          <w:color w:val="auto"/>
          <w:sz w:val="26"/>
          <w:szCs w:val="26"/>
        </w:rPr>
        <w:t>,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and languages throughout the </w:t>
      </w:r>
      <w:r w:rsidR="00765E85">
        <w:rPr>
          <w:rFonts w:ascii="Times New Roman" w:hAnsi="Times New Roman" w:cs="Times New Roman"/>
          <w:color w:val="auto"/>
          <w:sz w:val="26"/>
          <w:szCs w:val="26"/>
        </w:rPr>
        <w:t>U.S.</w:t>
      </w:r>
      <w:r w:rsidR="00EA7DB4">
        <w:rPr>
          <w:rFonts w:ascii="Times New Roman" w:hAnsi="Times New Roman" w:cs="Times New Roman"/>
          <w:color w:val="auto"/>
          <w:sz w:val="26"/>
          <w:szCs w:val="26"/>
        </w:rPr>
        <w:t xml:space="preserve"> and the 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>world</w:t>
      </w:r>
      <w:r w:rsidR="00EA7DB4">
        <w:rPr>
          <w:rFonts w:ascii="Times New Roman" w:hAnsi="Times New Roman" w:cs="Times New Roman"/>
          <w:color w:val="auto"/>
          <w:sz w:val="26"/>
          <w:szCs w:val="26"/>
        </w:rPr>
        <w:t>.  It is recommended that t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he name of the building </w:t>
      </w:r>
      <w:r w:rsidR="00EA7DB4">
        <w:rPr>
          <w:rFonts w:ascii="Times New Roman" w:hAnsi="Times New Roman" w:cs="Times New Roman"/>
          <w:color w:val="auto"/>
          <w:sz w:val="26"/>
          <w:szCs w:val="26"/>
        </w:rPr>
        <w:t xml:space="preserve">better 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represent the wide range of interests that characterize teaching and research in SLCL, </w:t>
      </w:r>
      <w:r w:rsidR="00E23775">
        <w:rPr>
          <w:rFonts w:ascii="Times New Roman" w:hAnsi="Times New Roman" w:cs="Times New Roman"/>
          <w:color w:val="auto"/>
          <w:sz w:val="26"/>
          <w:szCs w:val="26"/>
        </w:rPr>
        <w:t xml:space="preserve">some 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of which </w:t>
      </w:r>
      <w:r w:rsidR="00765E85">
        <w:rPr>
          <w:rFonts w:ascii="Times New Roman" w:hAnsi="Times New Roman" w:cs="Times New Roman"/>
          <w:color w:val="auto"/>
          <w:sz w:val="26"/>
          <w:szCs w:val="26"/>
        </w:rPr>
        <w:t>are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 related only to the knowledge or pedagogy of foreign languages. </w:t>
      </w:r>
      <w:r w:rsidR="00EA7DB4">
        <w:rPr>
          <w:rFonts w:ascii="Times New Roman" w:hAnsi="Times New Roman" w:cs="Times New Roman"/>
          <w:color w:val="auto"/>
          <w:sz w:val="26"/>
          <w:szCs w:val="26"/>
        </w:rPr>
        <w:t xml:space="preserve">The recommended renaming will match </w:t>
      </w:r>
      <w:r w:rsidRPr="00355DF4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765E85">
        <w:rPr>
          <w:rFonts w:ascii="Times New Roman" w:hAnsi="Times New Roman" w:cs="Times New Roman"/>
          <w:color w:val="auto"/>
          <w:sz w:val="26"/>
          <w:szCs w:val="26"/>
        </w:rPr>
        <w:t>school’s name with the building’s name</w:t>
      </w:r>
      <w:r w:rsidR="00EA7DB4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6013500A" w14:textId="19939B75" w:rsidR="00406940" w:rsidRPr="00D82FC8" w:rsidRDefault="00355DF4" w:rsidP="00355DF4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406940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406940" w:rsidRPr="00D82FC8">
        <w:rPr>
          <w:rFonts w:ascii="Times New Roman" w:hAnsi="Times New Roman" w:cs="Times New Roman"/>
          <w:i/>
          <w:iCs/>
          <w:color w:val="auto"/>
          <w:sz w:val="26"/>
          <w:szCs w:val="26"/>
        </w:rPr>
        <w:t>Statutes</w:t>
      </w:r>
      <w:r w:rsidR="00406940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406940" w:rsidRPr="00D82FC8">
        <w:rPr>
          <w:rFonts w:ascii="Times New Roman" w:hAnsi="Times New Roman" w:cs="Times New Roman"/>
          <w:i/>
          <w:iCs/>
          <w:color w:val="auto"/>
          <w:sz w:val="26"/>
          <w:szCs w:val="26"/>
        </w:rPr>
        <w:t>The General Rules Concerning University Organization and Procedure</w:t>
      </w:r>
      <w:r w:rsidR="00406940" w:rsidRPr="00D82FC8">
        <w:rPr>
          <w:rFonts w:ascii="Times New Roman" w:hAnsi="Times New Roman" w:cs="Times New Roman"/>
          <w:color w:val="auto"/>
          <w:sz w:val="26"/>
          <w:szCs w:val="26"/>
        </w:rPr>
        <w:t xml:space="preserve">, and Board of Trustees policies and directives. </w:t>
      </w:r>
    </w:p>
    <w:p w14:paraId="5FF2832C" w14:textId="77777777" w:rsidR="00406940" w:rsidRPr="00D82FC8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  <w:color w:val="auto"/>
          <w:sz w:val="26"/>
          <w:szCs w:val="26"/>
        </w:rPr>
        <w:tab/>
        <w:t xml:space="preserve">No funding is required for this action. </w:t>
      </w:r>
    </w:p>
    <w:p w14:paraId="759F0C44" w14:textId="2D8AA293" w:rsidR="00406940" w:rsidRDefault="00406940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82FC8">
        <w:rPr>
          <w:rFonts w:ascii="Times New Roman" w:hAnsi="Times New Roman" w:cs="Times New Roman"/>
        </w:rPr>
        <w:tab/>
      </w:r>
      <w:r w:rsidRPr="00D82FC8">
        <w:rPr>
          <w:rFonts w:ascii="Times New Roman" w:hAnsi="Times New Roman" w:cs="Times New Roman"/>
          <w:sz w:val="26"/>
          <w:szCs w:val="26"/>
        </w:rPr>
        <w:t>The President of the University</w:t>
      </w:r>
      <w:r w:rsidR="009F6B7A">
        <w:rPr>
          <w:rFonts w:ascii="Times New Roman" w:hAnsi="Times New Roman" w:cs="Times New Roman"/>
          <w:sz w:val="26"/>
          <w:szCs w:val="26"/>
        </w:rPr>
        <w:t xml:space="preserve"> of Illinois System</w:t>
      </w:r>
      <w:r w:rsidRPr="00D82FC8">
        <w:rPr>
          <w:rFonts w:ascii="Times New Roman" w:hAnsi="Times New Roman" w:cs="Times New Roman"/>
          <w:sz w:val="26"/>
          <w:szCs w:val="26"/>
        </w:rPr>
        <w:t xml:space="preserve"> concurs.</w:t>
      </w:r>
      <w:r>
        <w:rPr>
          <w:rFonts w:ascii="Times New Roman" w:hAnsi="Times New Roman" w:cs="Times New Roman"/>
          <w:sz w:val="26"/>
          <w:szCs w:val="26"/>
        </w:rPr>
        <w:t xml:space="preserve">  </w:t>
      </w:r>
    </w:p>
    <w:sectPr w:rsidR="00406940" w:rsidSect="00AA632C">
      <w:headerReference w:type="even" r:id="rId8"/>
      <w:headerReference w:type="default" r:id="rId9"/>
      <w:type w:val="continuous"/>
      <w:pgSz w:w="12240" w:h="15840"/>
      <w:pgMar w:top="720" w:right="1440" w:bottom="1440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83A4" w14:textId="77777777" w:rsidR="00755B3A" w:rsidRDefault="00755B3A" w:rsidP="00355DF4">
      <w:r>
        <w:separator/>
      </w:r>
    </w:p>
  </w:endnote>
  <w:endnote w:type="continuationSeparator" w:id="0">
    <w:p w14:paraId="3738B61E" w14:textId="77777777" w:rsidR="00755B3A" w:rsidRDefault="00755B3A" w:rsidP="00355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B1A72" w14:textId="77777777" w:rsidR="00755B3A" w:rsidRDefault="00755B3A" w:rsidP="00355DF4">
      <w:r>
        <w:separator/>
      </w:r>
    </w:p>
  </w:footnote>
  <w:footnote w:type="continuationSeparator" w:id="0">
    <w:p w14:paraId="2C6AE1E6" w14:textId="77777777" w:rsidR="00755B3A" w:rsidRDefault="00755B3A" w:rsidP="00355DF4">
      <w:r>
        <w:continuationSeparator/>
      </w:r>
    </w:p>
  </w:footnote>
  <w:footnote w:id="1">
    <w:p w14:paraId="76D6A9F7" w14:textId="1DDDBAFD" w:rsidR="00355DF4" w:rsidRDefault="00355DF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55DF4">
        <w:t>https://www2.ed.gov/about/offices/list/ope/iegps/history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3286020"/>
      <w:docPartObj>
        <w:docPartGallery w:val="Page Numbers (Top of Page)"/>
        <w:docPartUnique/>
      </w:docPartObj>
    </w:sdtPr>
    <w:sdtContent>
      <w:p w14:paraId="650600EC" w14:textId="66C58EB2" w:rsidR="00AA632C" w:rsidRDefault="00AA632C" w:rsidP="009C4519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D91BA3" w14:textId="77777777" w:rsidR="00AA632C" w:rsidRDefault="00AA63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9677297"/>
      <w:docPartObj>
        <w:docPartGallery w:val="Page Numbers (Top of Page)"/>
        <w:docPartUnique/>
      </w:docPartObj>
    </w:sdtPr>
    <w:sdtContent>
      <w:p w14:paraId="19F9D23E" w14:textId="753C1C74" w:rsidR="00AA632C" w:rsidRDefault="00AA632C" w:rsidP="009C4519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3C0E40F" w14:textId="6BD49A9E" w:rsidR="00AA632C" w:rsidRDefault="00AA632C">
    <w:pPr>
      <w:pStyle w:val="Header"/>
    </w:pPr>
  </w:p>
  <w:p w14:paraId="563C9BB4" w14:textId="77777777" w:rsidR="00AA632C" w:rsidRDefault="00AA63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66347"/>
    <w:multiLevelType w:val="hybridMultilevel"/>
    <w:tmpl w:val="91362EF0"/>
    <w:lvl w:ilvl="0" w:tplc="6CCC28D4">
      <w:numFmt w:val="bullet"/>
      <w:lvlText w:val="•"/>
      <w:lvlJc w:val="left"/>
      <w:pPr>
        <w:ind w:left="1800" w:hanging="1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F30B1C"/>
    <w:multiLevelType w:val="hybridMultilevel"/>
    <w:tmpl w:val="CC72D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014745">
    <w:abstractNumId w:val="1"/>
  </w:num>
  <w:num w:numId="2" w16cid:durableId="1916014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7A0M7U0Njc1MzJT0lEKTi0uzszPAykwrAUAmbxQ5SwAAAA="/>
  </w:docVars>
  <w:rsids>
    <w:rsidRoot w:val="00133A21"/>
    <w:rsid w:val="00077735"/>
    <w:rsid w:val="000A3C63"/>
    <w:rsid w:val="00133A21"/>
    <w:rsid w:val="00196F9A"/>
    <w:rsid w:val="0027625D"/>
    <w:rsid w:val="00320779"/>
    <w:rsid w:val="00355DF4"/>
    <w:rsid w:val="00406940"/>
    <w:rsid w:val="00467265"/>
    <w:rsid w:val="004746F5"/>
    <w:rsid w:val="004836C8"/>
    <w:rsid w:val="004F3D93"/>
    <w:rsid w:val="00755B3A"/>
    <w:rsid w:val="00765E85"/>
    <w:rsid w:val="009A1BE6"/>
    <w:rsid w:val="009F6B7A"/>
    <w:rsid w:val="00A1066B"/>
    <w:rsid w:val="00A667FA"/>
    <w:rsid w:val="00AA632C"/>
    <w:rsid w:val="00BC1BEC"/>
    <w:rsid w:val="00C65DF4"/>
    <w:rsid w:val="00D16C33"/>
    <w:rsid w:val="00D82FC8"/>
    <w:rsid w:val="00DB26AA"/>
    <w:rsid w:val="00E23775"/>
    <w:rsid w:val="00EA7DB4"/>
    <w:rsid w:val="00F03B85"/>
    <w:rsid w:val="00F57AB1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4A4884"/>
  <w14:defaultImageDpi w14:val="0"/>
  <w15:docId w15:val="{887AD38E-09A2-4979-A5DD-FFBE1BEC0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paragraph" w:styleId="Heading1">
    <w:name w:val="heading 1"/>
    <w:basedOn w:val="Default"/>
    <w:next w:val="Normal"/>
    <w:link w:val="Heading1Char"/>
    <w:uiPriority w:val="9"/>
    <w:qFormat/>
    <w:rsid w:val="00DB26AA"/>
    <w:pPr>
      <w:jc w:val="center"/>
      <w:outlineLvl w:val="0"/>
    </w:pPr>
    <w:rPr>
      <w:rFonts w:ascii="Times New Roman" w:hAnsi="Times New Roman" w:cs="Times New Roman"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pPr>
      <w:tabs>
        <w:tab w:val="left" w:pos="720"/>
        <w:tab w:val="left" w:pos="1440"/>
      </w:tabs>
      <w:ind w:left="1440" w:hanging="14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55DF4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D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DF4"/>
    <w:rPr>
      <w:vertAlign w:val="superscript"/>
    </w:rPr>
  </w:style>
  <w:style w:type="paragraph" w:styleId="Revision">
    <w:name w:val="Revision"/>
    <w:hidden/>
    <w:uiPriority w:val="99"/>
    <w:semiHidden/>
    <w:rsid w:val="00C65DF4"/>
    <w:pPr>
      <w:spacing w:after="0" w:line="240" w:lineRule="auto"/>
    </w:pPr>
    <w:rPr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AA6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32C"/>
    <w:rPr>
      <w:sz w:val="26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A632C"/>
  </w:style>
  <w:style w:type="paragraph" w:styleId="Footer">
    <w:name w:val="footer"/>
    <w:basedOn w:val="Normal"/>
    <w:link w:val="FooterChar"/>
    <w:uiPriority w:val="99"/>
    <w:unhideWhenUsed/>
    <w:rsid w:val="00AA6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32C"/>
    <w:rPr>
      <w:sz w:val="2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26AA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86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767B8-827D-4214-8289-626CB7160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bduitsma</dc:creator>
  <cp:keywords/>
  <dc:description/>
  <cp:lastModifiedBy>Williams, Aubrie Lee</cp:lastModifiedBy>
  <cp:revision>7</cp:revision>
  <cp:lastPrinted>2010-01-25T20:43:00Z</cp:lastPrinted>
  <dcterms:created xsi:type="dcterms:W3CDTF">2022-12-21T00:34:00Z</dcterms:created>
  <dcterms:modified xsi:type="dcterms:W3CDTF">2023-01-26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676c524a547723b67a9759eceac4cc06f779f3dc547320e4ac2b2d4877873c</vt:lpwstr>
  </property>
</Properties>
</file>